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F553D69" w14:textId="465B14EE" w:rsidR="00B02797" w:rsidRDefault="00FE1BBF" w:rsidP="00605800">
      <w:pPr>
        <w:ind w:left="-142" w:firstLine="142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noProof/>
          <w:lang w:eastAsia="en-IN"/>
        </w:rPr>
        <w:pict w14:anchorId="3955D55A">
          <v:rect id="_x0000_s1026" style="position:absolute;left:0;text-align:left;margin-left:316.65pt;margin-top:.35pt;width:73.35pt;height:78.8pt;z-index:251658240">
            <v:textbox>
              <w:txbxContent>
                <w:p w14:paraId="31165950" w14:textId="02D08BFA" w:rsidR="00954DB8" w:rsidRDefault="00954DB8" w:rsidP="00954DB8">
                  <w:pPr>
                    <w:jc w:val="center"/>
                  </w:pPr>
                  <w:r>
                    <w:t xml:space="preserve">Paste Recent </w:t>
                  </w:r>
                  <w:r w:rsidR="00B02797">
                    <w:t xml:space="preserve">Colour </w:t>
                  </w:r>
                  <w:r>
                    <w:t>photo</w:t>
                  </w:r>
                  <w:r w:rsidR="00FE1BBF">
                    <w:t>graph</w:t>
                  </w:r>
                </w:p>
              </w:txbxContent>
            </v:textbox>
          </v:rect>
        </w:pict>
      </w:r>
      <w:r w:rsidR="007F09B8">
        <w:rPr>
          <w:rFonts w:ascii="Times New Roman" w:hAnsi="Times New Roman" w:cs="Times New Roman"/>
          <w:b/>
          <w:noProof/>
          <w:lang w:eastAsia="en-IN"/>
        </w:rPr>
        <w:drawing>
          <wp:anchor distT="0" distB="0" distL="114300" distR="114300" simplePos="0" relativeHeight="251660288" behindDoc="1" locked="0" layoutInCell="1" allowOverlap="1" wp14:anchorId="2CE6C360" wp14:editId="2BE20002">
            <wp:simplePos x="0" y="0"/>
            <wp:positionH relativeFrom="column">
              <wp:posOffset>-41910</wp:posOffset>
            </wp:positionH>
            <wp:positionV relativeFrom="paragraph">
              <wp:posOffset>-73660</wp:posOffset>
            </wp:positionV>
            <wp:extent cx="1050290" cy="1043940"/>
            <wp:effectExtent l="19050" t="0" r="0" b="0"/>
            <wp:wrapTight wrapText="bothSides">
              <wp:wrapPolygon edited="0">
                <wp:start x="-392" y="0"/>
                <wp:lineTo x="-392" y="21285"/>
                <wp:lineTo x="21548" y="21285"/>
                <wp:lineTo x="21548" y="0"/>
                <wp:lineTo x="-392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0290" cy="10439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52E77" w:rsidRPr="00752E77">
        <w:rPr>
          <w:rFonts w:ascii="Times New Roman" w:hAnsi="Times New Roman" w:cs="Times New Roman"/>
          <w:b/>
        </w:rPr>
        <w:t>NATIONAL INSTITUTE OF TECHNOLOGY MEGHALAYA</w:t>
      </w:r>
      <w:r w:rsidR="00752E77" w:rsidRPr="00752E77">
        <w:rPr>
          <w:rFonts w:ascii="Times New Roman" w:hAnsi="Times New Roman" w:cs="Times New Roman"/>
          <w:b/>
        </w:rPr>
        <w:br/>
      </w:r>
      <w:r w:rsidR="00605800">
        <w:rPr>
          <w:rFonts w:ascii="Times New Roman" w:hAnsi="Times New Roman" w:cs="Times New Roman"/>
          <w:b/>
          <w:sz w:val="24"/>
        </w:rPr>
        <w:t xml:space="preserve">      </w:t>
      </w:r>
      <w:r w:rsidR="00B02797">
        <w:rPr>
          <w:rFonts w:ascii="Times New Roman" w:hAnsi="Times New Roman" w:cs="Times New Roman"/>
          <w:b/>
          <w:sz w:val="24"/>
        </w:rPr>
        <w:tab/>
        <w:t xml:space="preserve">   </w:t>
      </w:r>
      <w:r w:rsidR="00752E77" w:rsidRPr="00752E77">
        <w:rPr>
          <w:rFonts w:ascii="Times New Roman" w:hAnsi="Times New Roman" w:cs="Times New Roman"/>
          <w:b/>
          <w:sz w:val="24"/>
        </w:rPr>
        <w:t>Ad</w:t>
      </w:r>
      <w:r w:rsidR="0021530C">
        <w:rPr>
          <w:rFonts w:ascii="Times New Roman" w:hAnsi="Times New Roman" w:cs="Times New Roman"/>
          <w:b/>
          <w:sz w:val="24"/>
        </w:rPr>
        <w:t>-</w:t>
      </w:r>
      <w:r w:rsidR="00752E77" w:rsidRPr="00752E77">
        <w:rPr>
          <w:rFonts w:ascii="Times New Roman" w:hAnsi="Times New Roman" w:cs="Times New Roman"/>
          <w:b/>
          <w:sz w:val="24"/>
        </w:rPr>
        <w:t xml:space="preserve">hoc Faculty Recruitment – </w:t>
      </w:r>
      <w:proofErr w:type="gramStart"/>
      <w:r w:rsidR="003B09B0">
        <w:rPr>
          <w:rFonts w:ascii="Times New Roman" w:hAnsi="Times New Roman" w:cs="Times New Roman"/>
          <w:b/>
          <w:sz w:val="24"/>
        </w:rPr>
        <w:t>Autumn</w:t>
      </w:r>
      <w:proofErr w:type="gramEnd"/>
      <w:r w:rsidR="003B09B0">
        <w:rPr>
          <w:rFonts w:ascii="Times New Roman" w:hAnsi="Times New Roman" w:cs="Times New Roman"/>
          <w:b/>
          <w:sz w:val="24"/>
        </w:rPr>
        <w:t xml:space="preserve"> </w:t>
      </w:r>
      <w:r w:rsidR="00752E77" w:rsidRPr="00752E77">
        <w:rPr>
          <w:rFonts w:ascii="Times New Roman" w:hAnsi="Times New Roman" w:cs="Times New Roman"/>
          <w:b/>
          <w:sz w:val="24"/>
        </w:rPr>
        <w:t>20</w:t>
      </w:r>
      <w:r w:rsidR="00F4206A">
        <w:rPr>
          <w:rFonts w:ascii="Times New Roman" w:hAnsi="Times New Roman" w:cs="Times New Roman"/>
          <w:b/>
          <w:sz w:val="24"/>
        </w:rPr>
        <w:t>2</w:t>
      </w:r>
      <w:r w:rsidR="0053760B">
        <w:rPr>
          <w:rFonts w:ascii="Times New Roman" w:hAnsi="Times New Roman" w:cs="Times New Roman"/>
          <w:b/>
          <w:sz w:val="24"/>
        </w:rPr>
        <w:t>3</w:t>
      </w:r>
      <w:r w:rsidR="00752E77">
        <w:rPr>
          <w:rFonts w:ascii="Times New Roman" w:hAnsi="Times New Roman" w:cs="Times New Roman"/>
          <w:sz w:val="24"/>
        </w:rPr>
        <w:br/>
      </w:r>
      <w:r w:rsidR="00605800">
        <w:rPr>
          <w:rFonts w:ascii="Times New Roman" w:hAnsi="Times New Roman" w:cs="Times New Roman"/>
          <w:b/>
          <w:bCs/>
          <w:sz w:val="24"/>
        </w:rPr>
        <w:t xml:space="preserve">                                  </w:t>
      </w:r>
      <w:r w:rsidR="00B02797">
        <w:rPr>
          <w:rFonts w:ascii="Times New Roman" w:hAnsi="Times New Roman" w:cs="Times New Roman"/>
          <w:b/>
          <w:bCs/>
          <w:sz w:val="24"/>
        </w:rPr>
        <w:t xml:space="preserve">    </w:t>
      </w:r>
    </w:p>
    <w:p w14:paraId="7F96CE78" w14:textId="49F12606" w:rsidR="00752E77" w:rsidRDefault="00B02797" w:rsidP="0053760B">
      <w:pPr>
        <w:spacing w:after="240"/>
        <w:ind w:left="-142" w:firstLine="142"/>
        <w:rPr>
          <w:rFonts w:ascii="Times New Roman" w:hAnsi="Times New Roman" w:cs="Times New Roman"/>
          <w:sz w:val="24"/>
          <w:u w:val="single"/>
        </w:rPr>
      </w:pPr>
      <w:r>
        <w:rPr>
          <w:rFonts w:ascii="Times New Roman" w:hAnsi="Times New Roman" w:cs="Times New Roman"/>
          <w:b/>
        </w:rPr>
        <w:t xml:space="preserve">                                         </w:t>
      </w:r>
      <w:r w:rsidR="00752E77" w:rsidRPr="00605800">
        <w:rPr>
          <w:rFonts w:ascii="Times New Roman" w:hAnsi="Times New Roman" w:cs="Times New Roman"/>
          <w:b/>
          <w:bCs/>
          <w:sz w:val="24"/>
        </w:rPr>
        <w:t>Application form</w:t>
      </w:r>
    </w:p>
    <w:p w14:paraId="44462F9E" w14:textId="3C93EFFA" w:rsidR="00752E77" w:rsidRDefault="00752E77" w:rsidP="0053760B">
      <w:pPr>
        <w:spacing w:after="120"/>
        <w:rPr>
          <w:rFonts w:ascii="Times New Roman" w:hAnsi="Times New Roman" w:cs="Times New Roman"/>
          <w:b/>
          <w:bCs/>
          <w:sz w:val="24"/>
        </w:rPr>
      </w:pPr>
      <w:r w:rsidRPr="00605800">
        <w:rPr>
          <w:rFonts w:ascii="Times New Roman" w:hAnsi="Times New Roman" w:cs="Times New Roman"/>
          <w:b/>
          <w:bCs/>
          <w:sz w:val="24"/>
        </w:rPr>
        <w:t>Name of the Department</w:t>
      </w:r>
      <w:r w:rsidR="00A17736">
        <w:rPr>
          <w:rFonts w:ascii="Times New Roman" w:hAnsi="Times New Roman" w:cs="Times New Roman"/>
          <w:b/>
          <w:bCs/>
          <w:sz w:val="24"/>
        </w:rPr>
        <w:t xml:space="preserve"> applied for</w:t>
      </w:r>
      <w:r w:rsidRPr="00605800">
        <w:rPr>
          <w:rFonts w:ascii="Times New Roman" w:hAnsi="Times New Roman" w:cs="Times New Roman"/>
          <w:b/>
          <w:bCs/>
          <w:sz w:val="24"/>
        </w:rPr>
        <w:t>:</w:t>
      </w:r>
      <w:r w:rsidR="00B02797">
        <w:rPr>
          <w:rFonts w:ascii="Times New Roman" w:hAnsi="Times New Roman" w:cs="Times New Roman"/>
          <w:b/>
          <w:bCs/>
          <w:sz w:val="24"/>
        </w:rPr>
        <w:t xml:space="preserve"> Humanities and Social Sciences (HS)</w:t>
      </w:r>
    </w:p>
    <w:p w14:paraId="126A2037" w14:textId="0D698AC1" w:rsidR="00B02797" w:rsidRPr="00605800" w:rsidRDefault="00B02797" w:rsidP="00752E77">
      <w:pPr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 xml:space="preserve">Name of the Position: Assistant Professor (Ad-hoc) </w:t>
      </w:r>
      <w:r w:rsidR="007E657C">
        <w:rPr>
          <w:rFonts w:ascii="Times New Roman" w:hAnsi="Times New Roman" w:cs="Times New Roman"/>
          <w:b/>
          <w:bCs/>
          <w:sz w:val="24"/>
        </w:rPr>
        <w:t>Management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39"/>
        <w:gridCol w:w="1321"/>
        <w:gridCol w:w="425"/>
        <w:gridCol w:w="851"/>
        <w:gridCol w:w="708"/>
        <w:gridCol w:w="482"/>
        <w:gridCol w:w="85"/>
        <w:gridCol w:w="567"/>
        <w:gridCol w:w="188"/>
        <w:gridCol w:w="906"/>
        <w:gridCol w:w="324"/>
        <w:gridCol w:w="644"/>
        <w:gridCol w:w="632"/>
        <w:gridCol w:w="217"/>
        <w:gridCol w:w="1002"/>
      </w:tblGrid>
      <w:tr w:rsidR="00E7396B" w14:paraId="60528668" w14:textId="77777777" w:rsidTr="007E657C">
        <w:trPr>
          <w:trHeight w:val="373"/>
        </w:trPr>
        <w:tc>
          <w:tcPr>
            <w:tcW w:w="9691" w:type="dxa"/>
            <w:gridSpan w:val="15"/>
          </w:tcPr>
          <w:p w14:paraId="539D9B10" w14:textId="4E0CB354" w:rsidR="00E7396B" w:rsidRPr="008F5A8E" w:rsidRDefault="00E7396B" w:rsidP="00E7396B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imes New Roman" w:hAnsi="Times New Roman" w:cs="Times New Roman"/>
                <w:b/>
                <w:bCs/>
              </w:rPr>
            </w:pPr>
            <w:r w:rsidRPr="008F5A8E">
              <w:rPr>
                <w:rFonts w:ascii="Times New Roman" w:hAnsi="Times New Roman" w:cs="Times New Roman"/>
                <w:b/>
                <w:bCs/>
              </w:rPr>
              <w:t>Name</w:t>
            </w:r>
            <w:r w:rsidR="00B02797">
              <w:rPr>
                <w:rFonts w:ascii="Times New Roman" w:hAnsi="Times New Roman" w:cs="Times New Roman"/>
                <w:b/>
                <w:bCs/>
              </w:rPr>
              <w:t xml:space="preserve"> (in BLOCK LETTERS)</w:t>
            </w:r>
            <w:r w:rsidRPr="008F5A8E">
              <w:rPr>
                <w:rFonts w:ascii="Times New Roman" w:hAnsi="Times New Roman" w:cs="Times New Roman"/>
                <w:b/>
                <w:bCs/>
              </w:rPr>
              <w:t>:</w:t>
            </w:r>
            <w:bookmarkStart w:id="0" w:name="_GoBack"/>
            <w:bookmarkEnd w:id="0"/>
          </w:p>
        </w:tc>
      </w:tr>
      <w:tr w:rsidR="008F5A8E" w14:paraId="394F5906" w14:textId="77777777" w:rsidTr="007E657C">
        <w:trPr>
          <w:trHeight w:val="421"/>
        </w:trPr>
        <w:tc>
          <w:tcPr>
            <w:tcW w:w="9691" w:type="dxa"/>
            <w:gridSpan w:val="15"/>
          </w:tcPr>
          <w:p w14:paraId="58FB3C91" w14:textId="05959538" w:rsidR="008F5A8E" w:rsidRPr="004F44D5" w:rsidRDefault="008F5A8E" w:rsidP="00B02797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imes New Roman" w:hAnsi="Times New Roman" w:cs="Times New Roman"/>
                <w:b/>
                <w:bCs/>
              </w:rPr>
            </w:pPr>
            <w:r w:rsidRPr="004F44D5">
              <w:rPr>
                <w:rFonts w:ascii="Times New Roman" w:hAnsi="Times New Roman" w:cs="Times New Roman"/>
                <w:b/>
                <w:bCs/>
              </w:rPr>
              <w:t>Date of Birth:</w:t>
            </w:r>
          </w:p>
        </w:tc>
      </w:tr>
      <w:tr w:rsidR="00752E77" w14:paraId="0E6591B0" w14:textId="77777777" w:rsidTr="007E657C">
        <w:tc>
          <w:tcPr>
            <w:tcW w:w="5126" w:type="dxa"/>
            <w:gridSpan w:val="6"/>
            <w:vMerge w:val="restart"/>
          </w:tcPr>
          <w:p w14:paraId="3417068F" w14:textId="77777777" w:rsidR="00752E77" w:rsidRPr="004F44D5" w:rsidRDefault="00752E77" w:rsidP="00E7396B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imes New Roman" w:hAnsi="Times New Roman" w:cs="Times New Roman"/>
                <w:b/>
                <w:bCs/>
              </w:rPr>
            </w:pPr>
            <w:r w:rsidRPr="004F44D5">
              <w:rPr>
                <w:rFonts w:ascii="Times New Roman" w:hAnsi="Times New Roman" w:cs="Times New Roman"/>
                <w:b/>
                <w:bCs/>
              </w:rPr>
              <w:t>Category:</w:t>
            </w:r>
          </w:p>
        </w:tc>
        <w:tc>
          <w:tcPr>
            <w:tcW w:w="840" w:type="dxa"/>
            <w:gridSpan w:val="3"/>
          </w:tcPr>
          <w:p w14:paraId="72636B72" w14:textId="77777777" w:rsidR="00752E77" w:rsidRPr="00752E77" w:rsidRDefault="00752E77" w:rsidP="00752E7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E77">
              <w:rPr>
                <w:rFonts w:ascii="Times New Roman" w:hAnsi="Times New Roman" w:cs="Times New Roman"/>
                <w:sz w:val="20"/>
                <w:szCs w:val="20"/>
              </w:rPr>
              <w:t>GEN</w:t>
            </w:r>
          </w:p>
        </w:tc>
        <w:tc>
          <w:tcPr>
            <w:tcW w:w="906" w:type="dxa"/>
          </w:tcPr>
          <w:p w14:paraId="6B1DE9E6" w14:textId="77777777" w:rsidR="00752E77" w:rsidRPr="00752E77" w:rsidRDefault="00752E77" w:rsidP="00752E7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E77">
              <w:rPr>
                <w:rFonts w:ascii="Times New Roman" w:hAnsi="Times New Roman" w:cs="Times New Roman"/>
                <w:sz w:val="20"/>
                <w:szCs w:val="20"/>
              </w:rPr>
              <w:t>OBC</w:t>
            </w:r>
          </w:p>
        </w:tc>
        <w:tc>
          <w:tcPr>
            <w:tcW w:w="968" w:type="dxa"/>
            <w:gridSpan w:val="2"/>
          </w:tcPr>
          <w:p w14:paraId="75A31590" w14:textId="77777777" w:rsidR="00752E77" w:rsidRPr="00752E77" w:rsidRDefault="00752E77" w:rsidP="00752E7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E77">
              <w:rPr>
                <w:rFonts w:ascii="Times New Roman" w:hAnsi="Times New Roman" w:cs="Times New Roman"/>
                <w:sz w:val="20"/>
                <w:szCs w:val="20"/>
              </w:rPr>
              <w:t>SC</w:t>
            </w:r>
          </w:p>
        </w:tc>
        <w:tc>
          <w:tcPr>
            <w:tcW w:w="849" w:type="dxa"/>
            <w:gridSpan w:val="2"/>
          </w:tcPr>
          <w:p w14:paraId="0C7F1CA4" w14:textId="77777777" w:rsidR="00752E77" w:rsidRPr="00752E77" w:rsidRDefault="00752E77" w:rsidP="00752E7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E77">
              <w:rPr>
                <w:rFonts w:ascii="Times New Roman" w:hAnsi="Times New Roman" w:cs="Times New Roman"/>
                <w:sz w:val="20"/>
                <w:szCs w:val="20"/>
              </w:rPr>
              <w:t>ST</w:t>
            </w:r>
          </w:p>
        </w:tc>
        <w:tc>
          <w:tcPr>
            <w:tcW w:w="1002" w:type="dxa"/>
          </w:tcPr>
          <w:p w14:paraId="037A85A4" w14:textId="77777777" w:rsidR="00752E77" w:rsidRPr="00752E77" w:rsidRDefault="00752E77" w:rsidP="00752E7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E77">
              <w:rPr>
                <w:rFonts w:ascii="Times New Roman" w:hAnsi="Times New Roman" w:cs="Times New Roman"/>
                <w:sz w:val="20"/>
                <w:szCs w:val="20"/>
              </w:rPr>
              <w:t>PwD</w:t>
            </w:r>
          </w:p>
        </w:tc>
      </w:tr>
      <w:tr w:rsidR="00752E77" w14:paraId="3AFD8E17" w14:textId="77777777" w:rsidTr="007E657C">
        <w:tc>
          <w:tcPr>
            <w:tcW w:w="5126" w:type="dxa"/>
            <w:gridSpan w:val="6"/>
            <w:vMerge/>
          </w:tcPr>
          <w:p w14:paraId="6992CDC0" w14:textId="77777777" w:rsidR="00752E77" w:rsidRPr="00752E77" w:rsidRDefault="00752E77" w:rsidP="00752E7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0" w:type="dxa"/>
            <w:gridSpan w:val="3"/>
          </w:tcPr>
          <w:p w14:paraId="3FEC1D29" w14:textId="77777777" w:rsidR="00752E77" w:rsidRPr="00752E77" w:rsidRDefault="00752E77" w:rsidP="00752E7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06" w:type="dxa"/>
          </w:tcPr>
          <w:p w14:paraId="602782A3" w14:textId="77777777" w:rsidR="00752E77" w:rsidRPr="00752E77" w:rsidRDefault="00752E77" w:rsidP="00752E7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68" w:type="dxa"/>
            <w:gridSpan w:val="2"/>
          </w:tcPr>
          <w:p w14:paraId="66CB91C3" w14:textId="77777777" w:rsidR="00752E77" w:rsidRPr="00752E77" w:rsidRDefault="00752E77" w:rsidP="00752E7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9" w:type="dxa"/>
            <w:gridSpan w:val="2"/>
          </w:tcPr>
          <w:p w14:paraId="2AA3CAEB" w14:textId="77777777" w:rsidR="00752E77" w:rsidRPr="00752E77" w:rsidRDefault="00752E77" w:rsidP="00752E7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02" w:type="dxa"/>
          </w:tcPr>
          <w:p w14:paraId="68AC747B" w14:textId="77777777" w:rsidR="00752E77" w:rsidRPr="00752E77" w:rsidRDefault="00752E77" w:rsidP="00752E77">
            <w:pPr>
              <w:rPr>
                <w:rFonts w:ascii="Times New Roman" w:hAnsi="Times New Roman" w:cs="Times New Roman"/>
              </w:rPr>
            </w:pPr>
          </w:p>
        </w:tc>
      </w:tr>
      <w:tr w:rsidR="00BE170D" w14:paraId="5757877C" w14:textId="77777777" w:rsidTr="007E657C">
        <w:tc>
          <w:tcPr>
            <w:tcW w:w="9691" w:type="dxa"/>
            <w:gridSpan w:val="15"/>
          </w:tcPr>
          <w:p w14:paraId="2C40E86A" w14:textId="77777777" w:rsidR="00BE170D" w:rsidRPr="004F44D5" w:rsidRDefault="00BE170D" w:rsidP="00E7396B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imes New Roman" w:hAnsi="Times New Roman" w:cs="Times New Roman"/>
                <w:b/>
                <w:bCs/>
              </w:rPr>
            </w:pPr>
            <w:r w:rsidRPr="004F44D5">
              <w:rPr>
                <w:rFonts w:ascii="Times New Roman" w:hAnsi="Times New Roman" w:cs="Times New Roman"/>
                <w:b/>
                <w:bCs/>
              </w:rPr>
              <w:t>Address for communication:</w:t>
            </w:r>
          </w:p>
          <w:p w14:paraId="3D1CB768" w14:textId="77777777" w:rsidR="00BE170D" w:rsidRDefault="00BE170D" w:rsidP="00BE170D">
            <w:pPr>
              <w:rPr>
                <w:rFonts w:ascii="Times New Roman" w:hAnsi="Times New Roman" w:cs="Times New Roman"/>
              </w:rPr>
            </w:pPr>
          </w:p>
          <w:p w14:paraId="11B4EB39" w14:textId="77777777" w:rsidR="00BE170D" w:rsidRDefault="00BE170D" w:rsidP="00BE170D">
            <w:pPr>
              <w:rPr>
                <w:rFonts w:ascii="Times New Roman" w:hAnsi="Times New Roman" w:cs="Times New Roman"/>
              </w:rPr>
            </w:pPr>
          </w:p>
          <w:p w14:paraId="64B0A666" w14:textId="77777777" w:rsidR="00BE170D" w:rsidRDefault="00BE170D" w:rsidP="00BE170D">
            <w:pPr>
              <w:rPr>
                <w:rFonts w:ascii="Times New Roman" w:hAnsi="Times New Roman" w:cs="Times New Roman"/>
              </w:rPr>
            </w:pPr>
          </w:p>
          <w:p w14:paraId="67EC75D6" w14:textId="77777777" w:rsidR="00BE170D" w:rsidRDefault="00BE170D" w:rsidP="00BE170D">
            <w:pPr>
              <w:rPr>
                <w:rFonts w:ascii="Times New Roman" w:hAnsi="Times New Roman" w:cs="Times New Roman"/>
              </w:rPr>
            </w:pPr>
          </w:p>
          <w:p w14:paraId="1FD48E76" w14:textId="77777777" w:rsidR="00BE170D" w:rsidRPr="004F44D5" w:rsidRDefault="00BE170D" w:rsidP="00BE170D">
            <w:pPr>
              <w:rPr>
                <w:rFonts w:ascii="Times New Roman" w:hAnsi="Times New Roman" w:cs="Times New Roman"/>
                <w:b/>
                <w:bCs/>
              </w:rPr>
            </w:pPr>
            <w:r w:rsidRPr="004F44D5">
              <w:rPr>
                <w:rFonts w:ascii="Times New Roman" w:hAnsi="Times New Roman" w:cs="Times New Roman"/>
                <w:b/>
                <w:bCs/>
              </w:rPr>
              <w:t>Mobile number:</w:t>
            </w:r>
          </w:p>
          <w:p w14:paraId="568A44F5" w14:textId="77777777" w:rsidR="00B02797" w:rsidRDefault="00B02797" w:rsidP="00BE170D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2F724EBA" w14:textId="77777777" w:rsidR="00BE170D" w:rsidRPr="004F44D5" w:rsidRDefault="00BE170D" w:rsidP="00BE170D">
            <w:pPr>
              <w:rPr>
                <w:rFonts w:ascii="Times New Roman" w:hAnsi="Times New Roman" w:cs="Times New Roman"/>
                <w:b/>
                <w:bCs/>
              </w:rPr>
            </w:pPr>
            <w:r w:rsidRPr="004F44D5">
              <w:rPr>
                <w:rFonts w:ascii="Times New Roman" w:hAnsi="Times New Roman" w:cs="Times New Roman"/>
                <w:b/>
                <w:bCs/>
              </w:rPr>
              <w:t>Email address:</w:t>
            </w:r>
          </w:p>
          <w:p w14:paraId="4F42F901" w14:textId="77777777" w:rsidR="00BE170D" w:rsidRPr="00752E77" w:rsidRDefault="00BE170D" w:rsidP="00752E77">
            <w:pPr>
              <w:rPr>
                <w:rFonts w:ascii="Times New Roman" w:hAnsi="Times New Roman" w:cs="Times New Roman"/>
              </w:rPr>
            </w:pPr>
          </w:p>
        </w:tc>
      </w:tr>
      <w:tr w:rsidR="00BE170D" w14:paraId="0BEFE407" w14:textId="77777777" w:rsidTr="007E657C">
        <w:tc>
          <w:tcPr>
            <w:tcW w:w="9691" w:type="dxa"/>
            <w:gridSpan w:val="15"/>
          </w:tcPr>
          <w:p w14:paraId="53F57E02" w14:textId="77777777" w:rsidR="00BE170D" w:rsidRPr="004F44D5" w:rsidRDefault="00BE170D" w:rsidP="004F44D5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imes New Roman" w:hAnsi="Times New Roman" w:cs="Times New Roman"/>
                <w:b/>
                <w:bCs/>
              </w:rPr>
            </w:pPr>
            <w:r w:rsidRPr="004F44D5">
              <w:rPr>
                <w:rFonts w:ascii="Times New Roman" w:hAnsi="Times New Roman" w:cs="Times New Roman"/>
                <w:b/>
                <w:bCs/>
              </w:rPr>
              <w:t xml:space="preserve">Educational Qualifications: </w:t>
            </w:r>
          </w:p>
        </w:tc>
      </w:tr>
      <w:tr w:rsidR="007E657C" w14:paraId="73245324" w14:textId="77777777" w:rsidTr="007E657C">
        <w:tc>
          <w:tcPr>
            <w:tcW w:w="1339" w:type="dxa"/>
            <w:vAlign w:val="center"/>
          </w:tcPr>
          <w:p w14:paraId="0D0B9718" w14:textId="77777777" w:rsidR="007E657C" w:rsidRPr="00752E77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am passed</w:t>
            </w:r>
          </w:p>
        </w:tc>
        <w:tc>
          <w:tcPr>
            <w:tcW w:w="1746" w:type="dxa"/>
            <w:gridSpan w:val="2"/>
            <w:vAlign w:val="center"/>
          </w:tcPr>
          <w:p w14:paraId="10B03030" w14:textId="44FABE0C" w:rsidR="007E657C" w:rsidRPr="00752E77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scipline/ Specialization</w:t>
            </w:r>
          </w:p>
        </w:tc>
        <w:tc>
          <w:tcPr>
            <w:tcW w:w="1559" w:type="dxa"/>
            <w:gridSpan w:val="2"/>
            <w:vAlign w:val="center"/>
          </w:tcPr>
          <w:p w14:paraId="52356B51" w14:textId="77777777" w:rsidR="007E657C" w:rsidRPr="00752E77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stitute Name</w:t>
            </w:r>
          </w:p>
        </w:tc>
        <w:tc>
          <w:tcPr>
            <w:tcW w:w="1134" w:type="dxa"/>
            <w:gridSpan w:val="3"/>
            <w:vAlign w:val="center"/>
          </w:tcPr>
          <w:p w14:paraId="6662E002" w14:textId="77777777" w:rsidR="007E657C" w:rsidRPr="00752E77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ar of Passing</w:t>
            </w:r>
          </w:p>
        </w:tc>
        <w:tc>
          <w:tcPr>
            <w:tcW w:w="1418" w:type="dxa"/>
            <w:gridSpan w:val="3"/>
            <w:vAlign w:val="center"/>
          </w:tcPr>
          <w:p w14:paraId="0A4DC668" w14:textId="23A0291C" w:rsidR="007E657C" w:rsidRPr="00752E77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 of the Degree</w:t>
            </w:r>
          </w:p>
        </w:tc>
        <w:tc>
          <w:tcPr>
            <w:tcW w:w="1276" w:type="dxa"/>
            <w:gridSpan w:val="2"/>
            <w:vAlign w:val="center"/>
          </w:tcPr>
          <w:p w14:paraId="7A38A7E8" w14:textId="5255E9E4" w:rsidR="007E657C" w:rsidRPr="00752E77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%Marks/ CGPA</w:t>
            </w:r>
          </w:p>
        </w:tc>
        <w:tc>
          <w:tcPr>
            <w:tcW w:w="1219" w:type="dxa"/>
            <w:gridSpan w:val="2"/>
            <w:vAlign w:val="center"/>
          </w:tcPr>
          <w:p w14:paraId="6A8E60CC" w14:textId="500CA141" w:rsidR="007E657C" w:rsidRPr="00752E77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ass/ Division</w:t>
            </w:r>
          </w:p>
        </w:tc>
      </w:tr>
      <w:tr w:rsidR="007E657C" w14:paraId="3BE146B1" w14:textId="77777777" w:rsidTr="007E657C">
        <w:trPr>
          <w:trHeight w:val="900"/>
        </w:trPr>
        <w:tc>
          <w:tcPr>
            <w:tcW w:w="1339" w:type="dxa"/>
            <w:vAlign w:val="center"/>
          </w:tcPr>
          <w:p w14:paraId="53966E88" w14:textId="4A1E7027" w:rsidR="007E657C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G</w:t>
            </w:r>
          </w:p>
        </w:tc>
        <w:tc>
          <w:tcPr>
            <w:tcW w:w="1746" w:type="dxa"/>
            <w:gridSpan w:val="2"/>
            <w:vAlign w:val="center"/>
          </w:tcPr>
          <w:p w14:paraId="4D1B4B52" w14:textId="77777777" w:rsidR="007E657C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</w:p>
          <w:p w14:paraId="2B25628E" w14:textId="77777777" w:rsidR="007E657C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</w:p>
          <w:p w14:paraId="5442AC4A" w14:textId="77777777" w:rsidR="007E657C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</w:p>
          <w:p w14:paraId="1CD87065" w14:textId="77777777" w:rsidR="007E657C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365CA08B" w14:textId="77777777" w:rsidR="007E657C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gridSpan w:val="3"/>
            <w:vAlign w:val="center"/>
          </w:tcPr>
          <w:p w14:paraId="1A87C3C6" w14:textId="77777777" w:rsidR="007E657C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gridSpan w:val="3"/>
            <w:vAlign w:val="center"/>
          </w:tcPr>
          <w:p w14:paraId="02B463BA" w14:textId="77777777" w:rsidR="007E657C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656E3D26" w14:textId="484B1012" w:rsidR="007E657C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19" w:type="dxa"/>
            <w:gridSpan w:val="2"/>
            <w:vAlign w:val="center"/>
          </w:tcPr>
          <w:p w14:paraId="512CB9D0" w14:textId="77777777" w:rsidR="007E657C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E657C" w14:paraId="24CD594C" w14:textId="77777777" w:rsidTr="007E657C">
        <w:tc>
          <w:tcPr>
            <w:tcW w:w="1339" w:type="dxa"/>
            <w:vAlign w:val="center"/>
          </w:tcPr>
          <w:p w14:paraId="4C61BDE1" w14:textId="71CB590B" w:rsidR="007E657C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G</w:t>
            </w:r>
          </w:p>
        </w:tc>
        <w:tc>
          <w:tcPr>
            <w:tcW w:w="1746" w:type="dxa"/>
            <w:gridSpan w:val="2"/>
            <w:vAlign w:val="center"/>
          </w:tcPr>
          <w:p w14:paraId="5CBE48D0" w14:textId="77777777" w:rsidR="007E657C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</w:p>
          <w:p w14:paraId="0AFC38DE" w14:textId="77777777" w:rsidR="007E657C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</w:p>
          <w:p w14:paraId="091E664E" w14:textId="77777777" w:rsidR="007E657C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</w:p>
          <w:p w14:paraId="6E478704" w14:textId="77777777" w:rsidR="007E657C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491385A3" w14:textId="77777777" w:rsidR="007E657C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gridSpan w:val="3"/>
            <w:vAlign w:val="center"/>
          </w:tcPr>
          <w:p w14:paraId="0CFA8853" w14:textId="77777777" w:rsidR="007E657C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gridSpan w:val="3"/>
            <w:vAlign w:val="center"/>
          </w:tcPr>
          <w:p w14:paraId="57599B1A" w14:textId="77777777" w:rsidR="007E657C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024C7DEC" w14:textId="32B15012" w:rsidR="007E657C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19" w:type="dxa"/>
            <w:gridSpan w:val="2"/>
            <w:vAlign w:val="center"/>
          </w:tcPr>
          <w:p w14:paraId="4B8768D4" w14:textId="77777777" w:rsidR="007E657C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E657C" w14:paraId="2D1983A3" w14:textId="77777777" w:rsidTr="007E657C">
        <w:tc>
          <w:tcPr>
            <w:tcW w:w="1339" w:type="dxa"/>
            <w:vAlign w:val="center"/>
          </w:tcPr>
          <w:p w14:paraId="46DBBD89" w14:textId="770308E2" w:rsidR="007E657C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y other</w:t>
            </w:r>
          </w:p>
          <w:p w14:paraId="7656B2B9" w14:textId="77777777" w:rsidR="007E657C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46" w:type="dxa"/>
            <w:gridSpan w:val="2"/>
            <w:vAlign w:val="center"/>
          </w:tcPr>
          <w:p w14:paraId="0F931E6C" w14:textId="77777777" w:rsidR="007E657C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</w:p>
          <w:p w14:paraId="1A02C69D" w14:textId="77777777" w:rsidR="007E657C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</w:p>
          <w:p w14:paraId="771351E0" w14:textId="77777777" w:rsidR="007E657C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3B38E327" w14:textId="77777777" w:rsidR="007E657C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gridSpan w:val="3"/>
            <w:vAlign w:val="center"/>
          </w:tcPr>
          <w:p w14:paraId="106F34D9" w14:textId="77777777" w:rsidR="007E657C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gridSpan w:val="3"/>
            <w:vAlign w:val="center"/>
          </w:tcPr>
          <w:p w14:paraId="154B2EF8" w14:textId="77777777" w:rsidR="007E657C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0055942C" w14:textId="77777777" w:rsidR="007E657C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19" w:type="dxa"/>
            <w:gridSpan w:val="2"/>
            <w:vAlign w:val="center"/>
          </w:tcPr>
          <w:p w14:paraId="6E2218AC" w14:textId="77777777" w:rsidR="007E657C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E657C" w14:paraId="54BC8EFD" w14:textId="77777777" w:rsidTr="007E657C">
        <w:tc>
          <w:tcPr>
            <w:tcW w:w="1339" w:type="dxa"/>
            <w:vMerge w:val="restart"/>
            <w:vAlign w:val="center"/>
          </w:tcPr>
          <w:p w14:paraId="5972E297" w14:textId="6173E9E0" w:rsidR="007E657C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hD</w:t>
            </w:r>
          </w:p>
        </w:tc>
        <w:tc>
          <w:tcPr>
            <w:tcW w:w="4439" w:type="dxa"/>
            <w:gridSpan w:val="7"/>
            <w:vAlign w:val="center"/>
          </w:tcPr>
          <w:p w14:paraId="5F3395F5" w14:textId="1A70A6A6" w:rsidR="007E657C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scipline/Specialization &amp; Topic</w:t>
            </w:r>
          </w:p>
        </w:tc>
        <w:tc>
          <w:tcPr>
            <w:tcW w:w="1418" w:type="dxa"/>
            <w:gridSpan w:val="3"/>
            <w:vAlign w:val="center"/>
          </w:tcPr>
          <w:p w14:paraId="420BB3F5" w14:textId="77777777" w:rsidR="007E657C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stitute Name</w:t>
            </w:r>
          </w:p>
        </w:tc>
        <w:tc>
          <w:tcPr>
            <w:tcW w:w="1276" w:type="dxa"/>
            <w:gridSpan w:val="2"/>
            <w:vAlign w:val="center"/>
          </w:tcPr>
          <w:p w14:paraId="590CBE81" w14:textId="1641DB25" w:rsidR="007E657C" w:rsidRDefault="007E657C" w:rsidP="007E657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te of Submission </w:t>
            </w:r>
          </w:p>
        </w:tc>
        <w:tc>
          <w:tcPr>
            <w:tcW w:w="1219" w:type="dxa"/>
            <w:gridSpan w:val="2"/>
            <w:vAlign w:val="center"/>
          </w:tcPr>
          <w:p w14:paraId="58F54749" w14:textId="7780C7B2" w:rsidR="007E657C" w:rsidRDefault="007E657C" w:rsidP="00D11BF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 of Award</w:t>
            </w:r>
          </w:p>
        </w:tc>
      </w:tr>
      <w:tr w:rsidR="007E657C" w14:paraId="6AF7F3E3" w14:textId="77777777" w:rsidTr="007E657C">
        <w:tc>
          <w:tcPr>
            <w:tcW w:w="1339" w:type="dxa"/>
            <w:vMerge/>
            <w:vAlign w:val="center"/>
          </w:tcPr>
          <w:p w14:paraId="74E77FA3" w14:textId="0E8D654D" w:rsidR="007E657C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39" w:type="dxa"/>
            <w:gridSpan w:val="7"/>
            <w:vAlign w:val="center"/>
          </w:tcPr>
          <w:p w14:paraId="763B4D50" w14:textId="77777777" w:rsidR="007E657C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</w:p>
          <w:p w14:paraId="5C11EB8C" w14:textId="77777777" w:rsidR="007E657C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</w:p>
          <w:p w14:paraId="4207F052" w14:textId="77777777" w:rsidR="007E657C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gridSpan w:val="3"/>
            <w:vAlign w:val="center"/>
          </w:tcPr>
          <w:p w14:paraId="2F3ED3B1" w14:textId="77777777" w:rsidR="007E657C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</w:p>
          <w:p w14:paraId="184BEFFD" w14:textId="77777777" w:rsidR="0053760B" w:rsidRDefault="0053760B" w:rsidP="00BE170D">
            <w:pPr>
              <w:jc w:val="center"/>
              <w:rPr>
                <w:rFonts w:ascii="Times New Roman" w:hAnsi="Times New Roman" w:cs="Times New Roman"/>
              </w:rPr>
            </w:pPr>
          </w:p>
          <w:p w14:paraId="344289B6" w14:textId="77777777" w:rsidR="0053760B" w:rsidRDefault="0053760B" w:rsidP="00BE170D">
            <w:pPr>
              <w:jc w:val="center"/>
              <w:rPr>
                <w:rFonts w:ascii="Times New Roman" w:hAnsi="Times New Roman" w:cs="Times New Roman"/>
              </w:rPr>
            </w:pPr>
          </w:p>
          <w:p w14:paraId="0300C50B" w14:textId="77777777" w:rsidR="0053760B" w:rsidRDefault="0053760B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459B4C5C" w14:textId="34A397BC" w:rsidR="007E657C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19" w:type="dxa"/>
            <w:gridSpan w:val="2"/>
            <w:vAlign w:val="center"/>
          </w:tcPr>
          <w:p w14:paraId="71CD45B4" w14:textId="77777777" w:rsidR="007E657C" w:rsidRDefault="007E657C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E657C" w14:paraId="4C77C16C" w14:textId="77777777" w:rsidTr="007E657C">
        <w:trPr>
          <w:trHeight w:val="516"/>
        </w:trPr>
        <w:tc>
          <w:tcPr>
            <w:tcW w:w="9691" w:type="dxa"/>
            <w:gridSpan w:val="15"/>
            <w:vAlign w:val="bottom"/>
          </w:tcPr>
          <w:p w14:paraId="45544214" w14:textId="77777777" w:rsidR="007E657C" w:rsidRPr="00724E09" w:rsidRDefault="007E657C" w:rsidP="00724E09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imes New Roman" w:hAnsi="Times New Roman" w:cs="Times New Roman"/>
                <w:b/>
                <w:bCs/>
              </w:rPr>
            </w:pPr>
            <w:r w:rsidRPr="00724E09">
              <w:rPr>
                <w:rFonts w:ascii="Times New Roman" w:hAnsi="Times New Roman" w:cs="Times New Roman"/>
                <w:b/>
                <w:bCs/>
              </w:rPr>
              <w:t>Experience (in chronological order, if any)</w:t>
            </w:r>
          </w:p>
        </w:tc>
      </w:tr>
      <w:tr w:rsidR="007E657C" w14:paraId="20B0F9A9" w14:textId="77777777" w:rsidTr="007E657C">
        <w:trPr>
          <w:trHeight w:val="116"/>
        </w:trPr>
        <w:tc>
          <w:tcPr>
            <w:tcW w:w="2660" w:type="dxa"/>
            <w:gridSpan w:val="2"/>
            <w:vMerge w:val="restart"/>
            <w:vAlign w:val="center"/>
          </w:tcPr>
          <w:p w14:paraId="29442301" w14:textId="77777777" w:rsidR="007E657C" w:rsidRDefault="007E657C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 of Organization</w:t>
            </w:r>
          </w:p>
        </w:tc>
        <w:tc>
          <w:tcPr>
            <w:tcW w:w="2551" w:type="dxa"/>
            <w:gridSpan w:val="5"/>
            <w:vAlign w:val="center"/>
          </w:tcPr>
          <w:p w14:paraId="35FF9DE1" w14:textId="77777777" w:rsidR="007E657C" w:rsidRDefault="007E657C" w:rsidP="00BE170D">
            <w:pPr>
              <w:pStyle w:val="ListParagraph"/>
              <w:ind w:left="28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iod</w:t>
            </w:r>
          </w:p>
        </w:tc>
        <w:tc>
          <w:tcPr>
            <w:tcW w:w="4480" w:type="dxa"/>
            <w:gridSpan w:val="8"/>
            <w:vMerge w:val="restart"/>
            <w:vAlign w:val="center"/>
          </w:tcPr>
          <w:p w14:paraId="2A588347" w14:textId="77777777" w:rsidR="007E657C" w:rsidRDefault="007E657C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ignation &amp; Nature of Duties</w:t>
            </w:r>
          </w:p>
        </w:tc>
      </w:tr>
      <w:tr w:rsidR="007E657C" w14:paraId="04C0F0AB" w14:textId="77777777" w:rsidTr="007E657C">
        <w:trPr>
          <w:trHeight w:val="115"/>
        </w:trPr>
        <w:tc>
          <w:tcPr>
            <w:tcW w:w="2660" w:type="dxa"/>
            <w:gridSpan w:val="2"/>
            <w:vMerge/>
            <w:vAlign w:val="center"/>
          </w:tcPr>
          <w:p w14:paraId="40668B15" w14:textId="77777777" w:rsidR="007E657C" w:rsidRDefault="007E657C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38F2716E" w14:textId="77777777" w:rsidR="007E657C" w:rsidRDefault="007E657C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rom</w:t>
            </w:r>
          </w:p>
        </w:tc>
        <w:tc>
          <w:tcPr>
            <w:tcW w:w="1275" w:type="dxa"/>
            <w:gridSpan w:val="3"/>
            <w:vAlign w:val="center"/>
          </w:tcPr>
          <w:p w14:paraId="47F669C5" w14:textId="77777777" w:rsidR="007E657C" w:rsidRDefault="007E657C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</w:t>
            </w:r>
          </w:p>
        </w:tc>
        <w:tc>
          <w:tcPr>
            <w:tcW w:w="4480" w:type="dxa"/>
            <w:gridSpan w:val="8"/>
            <w:vMerge/>
            <w:vAlign w:val="center"/>
          </w:tcPr>
          <w:p w14:paraId="5344781E" w14:textId="77777777" w:rsidR="007E657C" w:rsidRDefault="007E657C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</w:tr>
      <w:tr w:rsidR="007E657C" w14:paraId="19661A4B" w14:textId="77777777" w:rsidTr="007E657C">
        <w:trPr>
          <w:trHeight w:val="115"/>
        </w:trPr>
        <w:tc>
          <w:tcPr>
            <w:tcW w:w="2660" w:type="dxa"/>
            <w:gridSpan w:val="2"/>
            <w:vAlign w:val="center"/>
          </w:tcPr>
          <w:p w14:paraId="78DD7475" w14:textId="77777777" w:rsidR="007E657C" w:rsidRDefault="007E657C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  <w:p w14:paraId="62C9B060" w14:textId="77777777" w:rsidR="007E657C" w:rsidRDefault="007E657C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6E804716" w14:textId="77777777" w:rsidR="007E657C" w:rsidRDefault="007E657C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275" w:type="dxa"/>
            <w:gridSpan w:val="3"/>
            <w:vAlign w:val="center"/>
          </w:tcPr>
          <w:p w14:paraId="4A340CA1" w14:textId="77777777" w:rsidR="007E657C" w:rsidRDefault="007E657C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4480" w:type="dxa"/>
            <w:gridSpan w:val="8"/>
            <w:vAlign w:val="center"/>
          </w:tcPr>
          <w:p w14:paraId="49D55D38" w14:textId="77777777" w:rsidR="007E657C" w:rsidRDefault="007E657C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</w:tr>
      <w:tr w:rsidR="007E657C" w14:paraId="55BC12F6" w14:textId="77777777" w:rsidTr="007E657C">
        <w:trPr>
          <w:trHeight w:val="115"/>
        </w:trPr>
        <w:tc>
          <w:tcPr>
            <w:tcW w:w="2660" w:type="dxa"/>
            <w:gridSpan w:val="2"/>
            <w:vAlign w:val="center"/>
          </w:tcPr>
          <w:p w14:paraId="7D0B66C4" w14:textId="77777777" w:rsidR="007E657C" w:rsidRDefault="007E657C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  <w:p w14:paraId="39725DE5" w14:textId="77777777" w:rsidR="007E657C" w:rsidRDefault="007E657C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7388FB39" w14:textId="77777777" w:rsidR="007E657C" w:rsidRDefault="007E657C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275" w:type="dxa"/>
            <w:gridSpan w:val="3"/>
            <w:vAlign w:val="center"/>
          </w:tcPr>
          <w:p w14:paraId="691A9C29" w14:textId="77777777" w:rsidR="007E657C" w:rsidRDefault="007E657C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4480" w:type="dxa"/>
            <w:gridSpan w:val="8"/>
            <w:vAlign w:val="center"/>
          </w:tcPr>
          <w:p w14:paraId="3CE5C4CF" w14:textId="77777777" w:rsidR="007E657C" w:rsidRDefault="007E657C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</w:tr>
      <w:tr w:rsidR="007E657C" w14:paraId="2A0CADF6" w14:textId="77777777" w:rsidTr="007E657C">
        <w:trPr>
          <w:trHeight w:val="115"/>
        </w:trPr>
        <w:tc>
          <w:tcPr>
            <w:tcW w:w="2660" w:type="dxa"/>
            <w:gridSpan w:val="2"/>
            <w:vAlign w:val="center"/>
          </w:tcPr>
          <w:p w14:paraId="2B305870" w14:textId="77777777" w:rsidR="007E657C" w:rsidRDefault="007E657C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  <w:p w14:paraId="78BD77D5" w14:textId="77777777" w:rsidR="007E657C" w:rsidRDefault="007E657C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17AB1A98" w14:textId="77777777" w:rsidR="007E657C" w:rsidRDefault="007E657C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275" w:type="dxa"/>
            <w:gridSpan w:val="3"/>
            <w:vAlign w:val="center"/>
          </w:tcPr>
          <w:p w14:paraId="1A280892" w14:textId="77777777" w:rsidR="007E657C" w:rsidRDefault="007E657C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4480" w:type="dxa"/>
            <w:gridSpan w:val="8"/>
            <w:vAlign w:val="center"/>
          </w:tcPr>
          <w:p w14:paraId="0CDD8A3B" w14:textId="77777777" w:rsidR="007E657C" w:rsidRDefault="007E657C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</w:tr>
      <w:tr w:rsidR="008570B2" w14:paraId="25050B03" w14:textId="77777777" w:rsidTr="008570B2">
        <w:tc>
          <w:tcPr>
            <w:tcW w:w="9691" w:type="dxa"/>
            <w:gridSpan w:val="15"/>
          </w:tcPr>
          <w:p w14:paraId="54B237EC" w14:textId="3A7D6489" w:rsidR="00D11BFD" w:rsidRDefault="008570B2" w:rsidP="00500C9E">
            <w:pPr>
              <w:pStyle w:val="ListParagraph"/>
              <w:numPr>
                <w:ilvl w:val="0"/>
                <w:numId w:val="2"/>
              </w:numPr>
              <w:ind w:left="426" w:hanging="426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500C9E">
              <w:rPr>
                <w:rFonts w:ascii="Times New Roman" w:hAnsi="Times New Roman" w:cs="Times New Roman"/>
                <w:b/>
                <w:bCs/>
                <w:sz w:val="24"/>
              </w:rPr>
              <w:lastRenderedPageBreak/>
              <w:t xml:space="preserve">List </w:t>
            </w:r>
            <w:r w:rsidR="00D11BFD">
              <w:rPr>
                <w:rFonts w:ascii="Times New Roman" w:hAnsi="Times New Roman" w:cs="Times New Roman"/>
                <w:b/>
                <w:bCs/>
                <w:sz w:val="24"/>
              </w:rPr>
              <w:t>of  paper publications, if any (Best 5)</w:t>
            </w:r>
            <w:r w:rsidRPr="00500C9E">
              <w:rPr>
                <w:rFonts w:ascii="Times New Roman" w:hAnsi="Times New Roman" w:cs="Times New Roman"/>
                <w:b/>
                <w:bCs/>
                <w:sz w:val="24"/>
              </w:rPr>
              <w:t>:</w:t>
            </w:r>
            <w:r w:rsidR="00D11BFD">
              <w:rPr>
                <w:rFonts w:ascii="Times New Roman" w:hAnsi="Times New Roman" w:cs="Times New Roman"/>
                <w:b/>
                <w:bCs/>
                <w:sz w:val="24"/>
              </w:rPr>
              <w:t xml:space="preserve"> </w:t>
            </w:r>
            <w:r w:rsidR="007E657C">
              <w:rPr>
                <w:rFonts w:ascii="Times New Roman" w:hAnsi="Times New Roman" w:cs="Times New Roman"/>
                <w:b/>
                <w:bCs/>
                <w:sz w:val="24"/>
              </w:rPr>
              <w:t>[SCI/SCIE/SSCI/AHCI/ESCI/SCOPUS]</w:t>
            </w:r>
          </w:p>
          <w:p w14:paraId="69600DF9" w14:textId="67C01C5A" w:rsidR="008570B2" w:rsidRPr="00500C9E" w:rsidRDefault="00D11BFD" w:rsidP="00D11BFD">
            <w:pPr>
              <w:pStyle w:val="ListParagraph"/>
              <w:ind w:left="426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[Name of author(s), yea</w:t>
            </w:r>
            <w:r w:rsidR="007E657C">
              <w:rPr>
                <w:rFonts w:ascii="Times New Roman" w:hAnsi="Times New Roman" w:cs="Times New Roman"/>
                <w:b/>
                <w:bCs/>
                <w:sz w:val="24"/>
              </w:rPr>
              <w:t>r, topic, name of journal, Vol. / I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ssue details, page nos.]</w:t>
            </w:r>
          </w:p>
        </w:tc>
      </w:tr>
      <w:tr w:rsidR="008570B2" w14:paraId="39435550" w14:textId="77777777" w:rsidTr="008570B2">
        <w:tc>
          <w:tcPr>
            <w:tcW w:w="9691" w:type="dxa"/>
            <w:gridSpan w:val="15"/>
          </w:tcPr>
          <w:p w14:paraId="4D8427BD" w14:textId="77777777" w:rsidR="008570B2" w:rsidRDefault="008570B2" w:rsidP="008570B2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)</w:t>
            </w:r>
          </w:p>
          <w:p w14:paraId="61F55998" w14:textId="77777777" w:rsidR="008570B2" w:rsidRDefault="005A133A" w:rsidP="008570B2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</w:p>
          <w:p w14:paraId="1C7B178E" w14:textId="77777777" w:rsidR="005A133A" w:rsidRPr="008570B2" w:rsidRDefault="005A133A" w:rsidP="008570B2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8570B2" w14:paraId="7FA59811" w14:textId="77777777" w:rsidTr="008570B2">
        <w:tc>
          <w:tcPr>
            <w:tcW w:w="9691" w:type="dxa"/>
            <w:gridSpan w:val="15"/>
          </w:tcPr>
          <w:p w14:paraId="672CB6C7" w14:textId="77777777" w:rsidR="008570B2" w:rsidRDefault="008570B2" w:rsidP="008570B2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)</w:t>
            </w:r>
          </w:p>
          <w:p w14:paraId="396CCC88" w14:textId="77777777" w:rsidR="005A133A" w:rsidRDefault="005A133A" w:rsidP="008570B2">
            <w:pPr>
              <w:rPr>
                <w:rFonts w:ascii="Times New Roman" w:hAnsi="Times New Roman" w:cs="Times New Roman"/>
                <w:sz w:val="24"/>
              </w:rPr>
            </w:pPr>
          </w:p>
          <w:p w14:paraId="1DEF47E3" w14:textId="77777777" w:rsidR="008570B2" w:rsidRDefault="008570B2" w:rsidP="008570B2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8570B2" w14:paraId="29F06A83" w14:textId="77777777" w:rsidTr="008570B2">
        <w:tc>
          <w:tcPr>
            <w:tcW w:w="9691" w:type="dxa"/>
            <w:gridSpan w:val="15"/>
          </w:tcPr>
          <w:p w14:paraId="0EC7C4C2" w14:textId="77777777" w:rsidR="008570B2" w:rsidRDefault="008570B2" w:rsidP="008570B2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)</w:t>
            </w:r>
          </w:p>
          <w:p w14:paraId="20D3EE44" w14:textId="77777777" w:rsidR="008570B2" w:rsidRDefault="008570B2" w:rsidP="008570B2">
            <w:pPr>
              <w:rPr>
                <w:rFonts w:ascii="Times New Roman" w:hAnsi="Times New Roman" w:cs="Times New Roman"/>
                <w:sz w:val="24"/>
              </w:rPr>
            </w:pPr>
          </w:p>
          <w:p w14:paraId="7D686B7C" w14:textId="77777777" w:rsidR="005A133A" w:rsidRDefault="005A133A" w:rsidP="008570B2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8570B2" w14:paraId="6A07E92E" w14:textId="77777777" w:rsidTr="008570B2">
        <w:tc>
          <w:tcPr>
            <w:tcW w:w="9691" w:type="dxa"/>
            <w:gridSpan w:val="15"/>
          </w:tcPr>
          <w:p w14:paraId="0732DDD0" w14:textId="77777777" w:rsidR="008570B2" w:rsidRDefault="008570B2" w:rsidP="008570B2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)</w:t>
            </w:r>
          </w:p>
          <w:p w14:paraId="45742D35" w14:textId="77777777" w:rsidR="005A133A" w:rsidRDefault="005A133A" w:rsidP="008570B2">
            <w:pPr>
              <w:rPr>
                <w:rFonts w:ascii="Times New Roman" w:hAnsi="Times New Roman" w:cs="Times New Roman"/>
                <w:sz w:val="24"/>
              </w:rPr>
            </w:pPr>
          </w:p>
          <w:p w14:paraId="14F73062" w14:textId="77777777" w:rsidR="008570B2" w:rsidRDefault="008570B2" w:rsidP="008570B2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8570B2" w14:paraId="467CDBE1" w14:textId="77777777" w:rsidTr="008570B2">
        <w:tc>
          <w:tcPr>
            <w:tcW w:w="9691" w:type="dxa"/>
            <w:gridSpan w:val="15"/>
          </w:tcPr>
          <w:p w14:paraId="4C8971C9" w14:textId="77777777" w:rsidR="008570B2" w:rsidRDefault="008570B2" w:rsidP="008570B2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)</w:t>
            </w:r>
          </w:p>
          <w:p w14:paraId="4FDF1152" w14:textId="77777777" w:rsidR="005A133A" w:rsidRDefault="005A133A" w:rsidP="008570B2">
            <w:pPr>
              <w:rPr>
                <w:rFonts w:ascii="Times New Roman" w:hAnsi="Times New Roman" w:cs="Times New Roman"/>
                <w:sz w:val="24"/>
              </w:rPr>
            </w:pPr>
          </w:p>
          <w:p w14:paraId="3BA866CF" w14:textId="77777777" w:rsidR="008570B2" w:rsidRDefault="008570B2" w:rsidP="008570B2">
            <w:pPr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4068E5B0" w14:textId="3F2AD848" w:rsidR="00752E77" w:rsidRPr="00EA4DF0" w:rsidRDefault="005A133A" w:rsidP="005A133A">
      <w:pPr>
        <w:rPr>
          <w:rFonts w:ascii="Verdana" w:hAnsi="Verdana" w:cs="Times New Roman"/>
          <w:b/>
          <w:bCs/>
          <w:sz w:val="24"/>
          <w:szCs w:val="24"/>
        </w:rPr>
      </w:pPr>
      <w:r w:rsidRPr="00EA4DF0">
        <w:rPr>
          <w:rFonts w:ascii="Verdana" w:hAnsi="Verdana" w:cs="Times New Roman"/>
          <w:b/>
          <w:bCs/>
          <w:sz w:val="24"/>
          <w:szCs w:val="24"/>
        </w:rPr>
        <w:t xml:space="preserve">Note: </w:t>
      </w:r>
      <w:r w:rsidR="00B02797">
        <w:rPr>
          <w:rFonts w:ascii="Verdana" w:hAnsi="Verdana" w:cs="Times New Roman"/>
          <w:b/>
          <w:bCs/>
          <w:sz w:val="24"/>
          <w:szCs w:val="24"/>
        </w:rPr>
        <w:t>Scanned copies of self-</w:t>
      </w:r>
      <w:r w:rsidRPr="00EA4DF0">
        <w:rPr>
          <w:rFonts w:ascii="Verdana" w:hAnsi="Verdana" w:cs="Times New Roman"/>
          <w:b/>
          <w:bCs/>
          <w:sz w:val="24"/>
          <w:szCs w:val="24"/>
        </w:rPr>
        <w:t xml:space="preserve">attested </w:t>
      </w:r>
      <w:r w:rsidR="00B02797">
        <w:rPr>
          <w:rFonts w:ascii="Verdana" w:hAnsi="Verdana" w:cs="Times New Roman"/>
          <w:b/>
          <w:bCs/>
          <w:sz w:val="24"/>
          <w:szCs w:val="24"/>
        </w:rPr>
        <w:t xml:space="preserve">supporting </w:t>
      </w:r>
      <w:r w:rsidRPr="00EA4DF0">
        <w:rPr>
          <w:rFonts w:ascii="Verdana" w:hAnsi="Verdana" w:cs="Times New Roman"/>
          <w:b/>
          <w:bCs/>
          <w:sz w:val="24"/>
          <w:szCs w:val="24"/>
        </w:rPr>
        <w:t>documents to be enclosed</w:t>
      </w:r>
    </w:p>
    <w:p w14:paraId="13406ADB" w14:textId="77777777" w:rsidR="005A133A" w:rsidRDefault="005A133A" w:rsidP="005A133A">
      <w:pPr>
        <w:rPr>
          <w:rFonts w:ascii="Times New Roman" w:hAnsi="Times New Roman" w:cs="Times New Roman"/>
        </w:rPr>
      </w:pPr>
    </w:p>
    <w:p w14:paraId="295005D6" w14:textId="77777777" w:rsidR="005A133A" w:rsidRDefault="005A133A" w:rsidP="005A133A">
      <w:pPr>
        <w:rPr>
          <w:rFonts w:ascii="Times New Roman" w:hAnsi="Times New Roman" w:cs="Times New Roman"/>
        </w:rPr>
      </w:pPr>
    </w:p>
    <w:p w14:paraId="7DFCB802" w14:textId="77777777" w:rsidR="005A133A" w:rsidRDefault="005A133A" w:rsidP="00752E77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CLARATION</w:t>
      </w:r>
    </w:p>
    <w:p w14:paraId="632C19B0" w14:textId="77777777" w:rsidR="005A133A" w:rsidRDefault="005A133A" w:rsidP="005A133A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“I hereby declare that the entries in this form are true to the best of my knowledge and belief. I understand that my candidature will be cancelled if any of the information is found to be false or incorrect. Further, if selected, I will abide by the rules and regulations of the institute </w:t>
      </w:r>
      <w:r w:rsidR="00F130F2">
        <w:rPr>
          <w:rFonts w:ascii="Times New Roman" w:hAnsi="Times New Roman" w:cs="Times New Roman"/>
        </w:rPr>
        <w:t>and</w:t>
      </w:r>
      <w:r>
        <w:rPr>
          <w:rFonts w:ascii="Times New Roman" w:hAnsi="Times New Roman" w:cs="Times New Roman"/>
        </w:rPr>
        <w:t xml:space="preserve"> also the directions given to me from time to time.”</w:t>
      </w:r>
    </w:p>
    <w:p w14:paraId="2DE2639C" w14:textId="77777777" w:rsidR="005A133A" w:rsidRDefault="005A133A" w:rsidP="005A133A">
      <w:pPr>
        <w:jc w:val="both"/>
        <w:rPr>
          <w:rFonts w:ascii="Times New Roman" w:hAnsi="Times New Roman" w:cs="Times New Roman"/>
        </w:rPr>
      </w:pPr>
    </w:p>
    <w:p w14:paraId="61141603" w14:textId="77777777" w:rsidR="005A133A" w:rsidRDefault="005A133A" w:rsidP="005A133A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ace</w:t>
      </w:r>
      <w:proofErr w:type="gramStart"/>
      <w:r>
        <w:rPr>
          <w:rFonts w:ascii="Times New Roman" w:hAnsi="Times New Roman" w:cs="Times New Roman"/>
        </w:rPr>
        <w:t>:........................................</w:t>
      </w:r>
      <w:proofErr w:type="gramEnd"/>
      <w:r>
        <w:rPr>
          <w:rFonts w:ascii="Times New Roman" w:hAnsi="Times New Roman" w:cs="Times New Roman"/>
        </w:rPr>
        <w:t xml:space="preserve">                                                                                Signature of the Applicant</w:t>
      </w:r>
    </w:p>
    <w:p w14:paraId="5A9D4FB9" w14:textId="2FA397B3" w:rsidR="005A133A" w:rsidRDefault="005A133A" w:rsidP="005A133A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e</w:t>
      </w:r>
      <w:proofErr w:type="gramStart"/>
      <w:r>
        <w:rPr>
          <w:rFonts w:ascii="Times New Roman" w:hAnsi="Times New Roman" w:cs="Times New Roman"/>
        </w:rPr>
        <w:t>:........................................</w:t>
      </w:r>
      <w:proofErr w:type="gramEnd"/>
      <w:r>
        <w:rPr>
          <w:rFonts w:ascii="Times New Roman" w:hAnsi="Times New Roman" w:cs="Times New Roman"/>
        </w:rPr>
        <w:t xml:space="preserve">                                      </w:t>
      </w:r>
      <w:r w:rsidR="00B02797">
        <w:rPr>
          <w:rFonts w:ascii="Times New Roman" w:hAnsi="Times New Roman" w:cs="Times New Roman"/>
        </w:rPr>
        <w:t xml:space="preserve">                      </w:t>
      </w:r>
      <w:r>
        <w:rPr>
          <w:rFonts w:ascii="Times New Roman" w:hAnsi="Times New Roman" w:cs="Times New Roman"/>
        </w:rPr>
        <w:t>Name: .........................................</w:t>
      </w:r>
    </w:p>
    <w:p w14:paraId="600855DB" w14:textId="77777777" w:rsidR="00752E77" w:rsidRDefault="00752E77" w:rsidP="00752E77">
      <w:pPr>
        <w:jc w:val="center"/>
        <w:rPr>
          <w:rFonts w:ascii="Times New Roman" w:hAnsi="Times New Roman" w:cs="Times New Roman"/>
        </w:rPr>
      </w:pPr>
    </w:p>
    <w:p w14:paraId="3AD290BE" w14:textId="77777777" w:rsidR="00752E77" w:rsidRDefault="00752E77" w:rsidP="00752E77">
      <w:pPr>
        <w:jc w:val="center"/>
        <w:rPr>
          <w:rFonts w:ascii="Times New Roman" w:hAnsi="Times New Roman" w:cs="Times New Roman"/>
        </w:rPr>
      </w:pPr>
    </w:p>
    <w:p w14:paraId="3B07AF3A" w14:textId="77777777" w:rsidR="00752E77" w:rsidRDefault="00752E77" w:rsidP="00752E77">
      <w:pPr>
        <w:jc w:val="center"/>
        <w:rPr>
          <w:rFonts w:ascii="Times New Roman" w:hAnsi="Times New Roman" w:cs="Times New Roman"/>
        </w:rPr>
      </w:pPr>
    </w:p>
    <w:p w14:paraId="30DA149F" w14:textId="77777777" w:rsidR="00752E77" w:rsidRPr="00752E77" w:rsidRDefault="00752E77" w:rsidP="00752E77">
      <w:pPr>
        <w:jc w:val="center"/>
        <w:rPr>
          <w:rFonts w:ascii="Times New Roman" w:hAnsi="Times New Roman" w:cs="Times New Roman"/>
        </w:rPr>
      </w:pPr>
    </w:p>
    <w:sectPr w:rsidR="00752E77" w:rsidRPr="00752E77" w:rsidSect="00752E77">
      <w:pgSz w:w="11906" w:h="16838"/>
      <w:pgMar w:top="1134" w:right="991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BF7B9E"/>
    <w:multiLevelType w:val="hybridMultilevel"/>
    <w:tmpl w:val="7F4AB3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D437618"/>
    <w:multiLevelType w:val="hybridMultilevel"/>
    <w:tmpl w:val="B8BA3C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DWysDQ3MrAwM7c0NzdQ0lEKTi0uzszPAykwrAUAyWpykCwAAAA="/>
  </w:docVars>
  <w:rsids>
    <w:rsidRoot w:val="00752E77"/>
    <w:rsid w:val="000273CD"/>
    <w:rsid w:val="000D6EA2"/>
    <w:rsid w:val="0021530C"/>
    <w:rsid w:val="00311B49"/>
    <w:rsid w:val="003B09B0"/>
    <w:rsid w:val="00451F50"/>
    <w:rsid w:val="004B694F"/>
    <w:rsid w:val="004F44D5"/>
    <w:rsid w:val="004F5843"/>
    <w:rsid w:val="00500C9E"/>
    <w:rsid w:val="0053760B"/>
    <w:rsid w:val="005A133A"/>
    <w:rsid w:val="00605800"/>
    <w:rsid w:val="00636BAB"/>
    <w:rsid w:val="00724E09"/>
    <w:rsid w:val="00752E77"/>
    <w:rsid w:val="007958F4"/>
    <w:rsid w:val="007C5D69"/>
    <w:rsid w:val="007E657C"/>
    <w:rsid w:val="007F09B8"/>
    <w:rsid w:val="008368FB"/>
    <w:rsid w:val="008570B2"/>
    <w:rsid w:val="008F5A8E"/>
    <w:rsid w:val="0094271F"/>
    <w:rsid w:val="00954DB8"/>
    <w:rsid w:val="00A17736"/>
    <w:rsid w:val="00B02797"/>
    <w:rsid w:val="00BE170D"/>
    <w:rsid w:val="00D11BFD"/>
    <w:rsid w:val="00E7396B"/>
    <w:rsid w:val="00EA4DF0"/>
    <w:rsid w:val="00F130F2"/>
    <w:rsid w:val="00F4206A"/>
    <w:rsid w:val="00FE1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4AD3C7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68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2E7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52E7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274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8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IT</cp:lastModifiedBy>
  <cp:revision>26</cp:revision>
  <cp:lastPrinted>2022-08-18T09:57:00Z</cp:lastPrinted>
  <dcterms:created xsi:type="dcterms:W3CDTF">2018-12-05T10:17:00Z</dcterms:created>
  <dcterms:modified xsi:type="dcterms:W3CDTF">2023-06-06T07:30:00Z</dcterms:modified>
</cp:coreProperties>
</file>